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Ind w:w="250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</w:tblBorders>
        <w:tblLook w:val="04A0" w:firstRow="1" w:lastRow="0" w:firstColumn="1" w:lastColumn="0" w:noHBand="0" w:noVBand="1"/>
      </w:tblPr>
      <w:tblGrid>
        <w:gridCol w:w="770"/>
        <w:gridCol w:w="1626"/>
        <w:gridCol w:w="1611"/>
        <w:gridCol w:w="1703"/>
        <w:gridCol w:w="1943"/>
        <w:gridCol w:w="3315"/>
        <w:gridCol w:w="4202"/>
      </w:tblGrid>
      <w:tr w:rsidR="001C2995" w:rsidRPr="001C2995" w14:paraId="472EB122" w14:textId="77777777" w:rsidTr="00441D56">
        <w:trPr>
          <w:trHeight w:val="510"/>
        </w:trPr>
        <w:tc>
          <w:tcPr>
            <w:tcW w:w="770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7E0F599E" w14:textId="77777777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ردیف</w:t>
            </w:r>
          </w:p>
        </w:tc>
        <w:tc>
          <w:tcPr>
            <w:tcW w:w="1626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2DEE0500" w14:textId="77777777" w:rsidR="000433AF" w:rsidRPr="008019D7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8019D7">
              <w:rPr>
                <w:rFonts w:ascii="B Nazanin" w:hAnsi="B Nazanin" w:cs="B Nazanin" w:hint="cs"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1611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1F429B8E" w14:textId="77777777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شماره دانشجویی</w:t>
            </w:r>
          </w:p>
        </w:tc>
        <w:tc>
          <w:tcPr>
            <w:tcW w:w="1703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7C4654A9" w14:textId="1E4CF3C4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رشته تحصیلی و مقطع</w:t>
            </w:r>
          </w:p>
        </w:tc>
        <w:tc>
          <w:tcPr>
            <w:tcW w:w="1943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59566629" w14:textId="2E313E1C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شماره همراه</w:t>
            </w:r>
          </w:p>
        </w:tc>
        <w:tc>
          <w:tcPr>
            <w:tcW w:w="3315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629A08FC" w14:textId="77777777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آدرس پست الکترونیکی</w:t>
            </w:r>
          </w:p>
        </w:tc>
        <w:tc>
          <w:tcPr>
            <w:tcW w:w="4202" w:type="dxa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4A57A06F" w14:textId="701A7AD3" w:rsidR="000433AF" w:rsidRPr="001C2995" w:rsidRDefault="000433AF" w:rsidP="00441D56">
            <w:pPr>
              <w:bidi/>
              <w:spacing w:line="240" w:lineRule="auto"/>
              <w:jc w:val="center"/>
              <w:rPr>
                <w:rFonts w:ascii="B Nazanin" w:hAnsi="B Nazanin" w:cs="B Nazanin"/>
                <w:sz w:val="20"/>
                <w:szCs w:val="20"/>
                <w:rtl/>
              </w:rPr>
            </w:pPr>
            <w:r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>شماره شبا حساب</w:t>
            </w:r>
            <w:r w:rsidR="00926BAD" w:rsidRPr="001C2995">
              <w:rPr>
                <w:rFonts w:ascii="B Nazanin" w:hAnsi="B Nazanin" w:cs="B Nazanin" w:hint="cs"/>
                <w:sz w:val="20"/>
                <w:szCs w:val="20"/>
                <w:rtl/>
              </w:rPr>
              <w:t xml:space="preserve"> فقط بانک تجارت</w:t>
            </w:r>
          </w:p>
        </w:tc>
      </w:tr>
    </w:tbl>
    <w:p w14:paraId="69F92F31" w14:textId="77777777" w:rsidR="004C4779" w:rsidRPr="00441D56" w:rsidRDefault="004C4779" w:rsidP="00441D56">
      <w:pPr>
        <w:wordWrap w:val="0"/>
        <w:bidi/>
        <w:spacing w:line="240" w:lineRule="auto"/>
        <w:jc w:val="center"/>
        <w:rPr>
          <w:rFonts w:cs="B Nazanin"/>
          <w:sz w:val="20"/>
          <w:szCs w:val="20"/>
          <w:lang w:bidi="fa-IR"/>
        </w:rPr>
      </w:pPr>
    </w:p>
    <w:sectPr w:rsidR="004C4779" w:rsidRPr="00441D56">
      <w:headerReference w:type="default" r:id="rId6"/>
      <w:pgSz w:w="16840" w:h="11907" w:orient="landscape"/>
      <w:pgMar w:top="567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20A44" w14:textId="77777777" w:rsidR="008E12F1" w:rsidRDefault="008E12F1">
      <w:pPr>
        <w:spacing w:line="240" w:lineRule="auto"/>
      </w:pPr>
      <w:r>
        <w:separator/>
      </w:r>
    </w:p>
  </w:endnote>
  <w:endnote w:type="continuationSeparator" w:id="0">
    <w:p w14:paraId="5DB0C7EE" w14:textId="77777777" w:rsidR="008E12F1" w:rsidRDefault="008E12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614A0" w14:textId="77777777" w:rsidR="008E12F1" w:rsidRDefault="008E12F1">
      <w:r>
        <w:separator/>
      </w:r>
    </w:p>
  </w:footnote>
  <w:footnote w:type="continuationSeparator" w:id="0">
    <w:p w14:paraId="1B963288" w14:textId="77777777" w:rsidR="008E12F1" w:rsidRDefault="008E1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9BC82" w14:textId="20F57C03" w:rsidR="004C4779" w:rsidRDefault="00A86E94">
    <w:pPr>
      <w:pStyle w:val="Header"/>
      <w:bidi/>
      <w:jc w:val="center"/>
      <w:rPr>
        <w:rFonts w:cs="B Titr"/>
        <w:b/>
        <w:bCs/>
        <w:sz w:val="32"/>
        <w:szCs w:val="32"/>
        <w:lang w:bidi="fa-IR"/>
      </w:rPr>
    </w:pPr>
    <w:r>
      <w:rPr>
        <w:rFonts w:cs="B Titr" w:hint="cs"/>
        <w:b/>
        <w:bCs/>
        <w:sz w:val="32"/>
        <w:szCs w:val="32"/>
        <w:rtl/>
        <w:lang w:bidi="fa-IR"/>
      </w:rPr>
      <w:t>اسامی متقاضیان مراقب</w:t>
    </w:r>
    <w:r w:rsidR="000433AF">
      <w:rPr>
        <w:rFonts w:cs="B Titr" w:hint="cs"/>
        <w:b/>
        <w:bCs/>
        <w:sz w:val="32"/>
        <w:szCs w:val="32"/>
        <w:rtl/>
        <w:lang w:bidi="fa-IR"/>
      </w:rPr>
      <w:t xml:space="preserve"> برای</w:t>
    </w:r>
    <w:r>
      <w:rPr>
        <w:rFonts w:cs="B Titr" w:hint="cs"/>
        <w:b/>
        <w:bCs/>
        <w:sz w:val="32"/>
        <w:szCs w:val="32"/>
        <w:rtl/>
        <w:lang w:bidi="fa-IR"/>
      </w:rPr>
      <w:t xml:space="preserve"> </w:t>
    </w:r>
    <w:r w:rsidR="00CE01C7">
      <w:rPr>
        <w:rFonts w:cs="B Titr" w:hint="cs"/>
        <w:b/>
        <w:bCs/>
        <w:sz w:val="32"/>
        <w:szCs w:val="32"/>
        <w:rtl/>
        <w:lang w:bidi="fa-IR"/>
      </w:rPr>
      <w:t>کوئیز</w:t>
    </w:r>
    <w:r>
      <w:rPr>
        <w:rFonts w:cs="B Titr" w:hint="cs"/>
        <w:b/>
        <w:bCs/>
        <w:sz w:val="32"/>
        <w:szCs w:val="32"/>
        <w:rtl/>
        <w:lang w:bidi="fa-IR"/>
      </w:rPr>
      <w:t xml:space="preserve"> درس شیمی عمومی مهندسی</w:t>
    </w:r>
  </w:p>
  <w:p w14:paraId="48F1A8B5" w14:textId="77777777" w:rsidR="004C4779" w:rsidRDefault="004C4779">
    <w:pPr>
      <w:pStyle w:val="Header"/>
      <w:bidi/>
      <w:jc w:val="center"/>
      <w:rPr>
        <w:rFonts w:cs="B Titr"/>
        <w:b/>
        <w:bCs/>
        <w:sz w:val="20"/>
        <w:szCs w:val="20"/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1tbA0NzE0MDYzMDZV0lEKTi0uzszPAykwqgUAjaAH8CwAAAA="/>
  </w:docVars>
  <w:rsids>
    <w:rsidRoot w:val="00C04C12"/>
    <w:rsid w:val="00005677"/>
    <w:rsid w:val="00014926"/>
    <w:rsid w:val="0001635E"/>
    <w:rsid w:val="0001786F"/>
    <w:rsid w:val="00026AA7"/>
    <w:rsid w:val="000433AF"/>
    <w:rsid w:val="000510BA"/>
    <w:rsid w:val="000575FD"/>
    <w:rsid w:val="00060800"/>
    <w:rsid w:val="00065D6C"/>
    <w:rsid w:val="00066C6A"/>
    <w:rsid w:val="0008358A"/>
    <w:rsid w:val="000A02E8"/>
    <w:rsid w:val="000A2403"/>
    <w:rsid w:val="000D73F8"/>
    <w:rsid w:val="00106A6A"/>
    <w:rsid w:val="00111BDE"/>
    <w:rsid w:val="0011799B"/>
    <w:rsid w:val="001345E6"/>
    <w:rsid w:val="00144B00"/>
    <w:rsid w:val="00160DC6"/>
    <w:rsid w:val="00177C77"/>
    <w:rsid w:val="001837FD"/>
    <w:rsid w:val="00197C33"/>
    <w:rsid w:val="001A2CAE"/>
    <w:rsid w:val="001A5032"/>
    <w:rsid w:val="001C2995"/>
    <w:rsid w:val="001E2A83"/>
    <w:rsid w:val="001E42E6"/>
    <w:rsid w:val="00225780"/>
    <w:rsid w:val="002262A3"/>
    <w:rsid w:val="00230A86"/>
    <w:rsid w:val="00232A69"/>
    <w:rsid w:val="00251ECC"/>
    <w:rsid w:val="00293EA4"/>
    <w:rsid w:val="00300E38"/>
    <w:rsid w:val="0030349A"/>
    <w:rsid w:val="00305EED"/>
    <w:rsid w:val="00306E7D"/>
    <w:rsid w:val="00313AB0"/>
    <w:rsid w:val="00366E4D"/>
    <w:rsid w:val="003971E2"/>
    <w:rsid w:val="003C35E3"/>
    <w:rsid w:val="003C4A75"/>
    <w:rsid w:val="003D076F"/>
    <w:rsid w:val="0041209F"/>
    <w:rsid w:val="00441D56"/>
    <w:rsid w:val="00466780"/>
    <w:rsid w:val="004827A7"/>
    <w:rsid w:val="00484E9B"/>
    <w:rsid w:val="00494F26"/>
    <w:rsid w:val="004C4779"/>
    <w:rsid w:val="00502ED6"/>
    <w:rsid w:val="00505DA2"/>
    <w:rsid w:val="00530B7F"/>
    <w:rsid w:val="00533757"/>
    <w:rsid w:val="00557AE0"/>
    <w:rsid w:val="00571254"/>
    <w:rsid w:val="00574BB1"/>
    <w:rsid w:val="00583372"/>
    <w:rsid w:val="0058488E"/>
    <w:rsid w:val="005A1777"/>
    <w:rsid w:val="00606C74"/>
    <w:rsid w:val="00613159"/>
    <w:rsid w:val="006913FE"/>
    <w:rsid w:val="006D7239"/>
    <w:rsid w:val="006F18EB"/>
    <w:rsid w:val="006F3766"/>
    <w:rsid w:val="007004D8"/>
    <w:rsid w:val="007232E4"/>
    <w:rsid w:val="007700CE"/>
    <w:rsid w:val="00773DC6"/>
    <w:rsid w:val="007E245B"/>
    <w:rsid w:val="007F630D"/>
    <w:rsid w:val="008019D7"/>
    <w:rsid w:val="00843D2E"/>
    <w:rsid w:val="008575A7"/>
    <w:rsid w:val="00885067"/>
    <w:rsid w:val="00886773"/>
    <w:rsid w:val="008E12F1"/>
    <w:rsid w:val="008E43B3"/>
    <w:rsid w:val="008F2D9A"/>
    <w:rsid w:val="00902C01"/>
    <w:rsid w:val="00914CB3"/>
    <w:rsid w:val="00926BAD"/>
    <w:rsid w:val="00953D38"/>
    <w:rsid w:val="009726AA"/>
    <w:rsid w:val="009835B7"/>
    <w:rsid w:val="00992B00"/>
    <w:rsid w:val="009A432E"/>
    <w:rsid w:val="009A6F68"/>
    <w:rsid w:val="009E33F5"/>
    <w:rsid w:val="00A06A16"/>
    <w:rsid w:val="00A25E4A"/>
    <w:rsid w:val="00A435FA"/>
    <w:rsid w:val="00A7338D"/>
    <w:rsid w:val="00A84A33"/>
    <w:rsid w:val="00A86E94"/>
    <w:rsid w:val="00A9763D"/>
    <w:rsid w:val="00AE6C6E"/>
    <w:rsid w:val="00B1136F"/>
    <w:rsid w:val="00B36910"/>
    <w:rsid w:val="00B42498"/>
    <w:rsid w:val="00BA551F"/>
    <w:rsid w:val="00BA7561"/>
    <w:rsid w:val="00C04C12"/>
    <w:rsid w:val="00C56157"/>
    <w:rsid w:val="00C83AAA"/>
    <w:rsid w:val="00C97CD0"/>
    <w:rsid w:val="00CB0B21"/>
    <w:rsid w:val="00CE01C7"/>
    <w:rsid w:val="00D50BC2"/>
    <w:rsid w:val="00D67F1F"/>
    <w:rsid w:val="00D72532"/>
    <w:rsid w:val="00D74653"/>
    <w:rsid w:val="00D87F75"/>
    <w:rsid w:val="00D931DD"/>
    <w:rsid w:val="00DB742C"/>
    <w:rsid w:val="00DD35DE"/>
    <w:rsid w:val="00E31A79"/>
    <w:rsid w:val="00E62593"/>
    <w:rsid w:val="00E74BEA"/>
    <w:rsid w:val="00E80F1A"/>
    <w:rsid w:val="00E93630"/>
    <w:rsid w:val="00E95D8A"/>
    <w:rsid w:val="00EC2FBE"/>
    <w:rsid w:val="00ED5254"/>
    <w:rsid w:val="00EE230B"/>
    <w:rsid w:val="00F1510A"/>
    <w:rsid w:val="00F179A3"/>
    <w:rsid w:val="00F36F8A"/>
    <w:rsid w:val="00F61D1B"/>
    <w:rsid w:val="00F620DC"/>
    <w:rsid w:val="00F7793C"/>
    <w:rsid w:val="00F9451E"/>
    <w:rsid w:val="00FA2DDF"/>
    <w:rsid w:val="00FB5215"/>
    <w:rsid w:val="00FC3BEA"/>
    <w:rsid w:val="5043014D"/>
    <w:rsid w:val="53666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ECAD"/>
  <w15:docId w15:val="{0A89C3EE-AC4E-CA47-88A1-2067956C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lowKashida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-title">
    <w:name w:val="header-title"/>
    <w:basedOn w:val="DefaultParagraphFont"/>
    <w:rsid w:val="001C2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2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t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-noori</dc:creator>
  <cp:lastModifiedBy>Nafiseh Fahimi</cp:lastModifiedBy>
  <cp:revision>12</cp:revision>
  <cp:lastPrinted>2019-09-04T04:31:00Z</cp:lastPrinted>
  <dcterms:created xsi:type="dcterms:W3CDTF">2023-10-31T09:06:00Z</dcterms:created>
  <dcterms:modified xsi:type="dcterms:W3CDTF">2025-01-2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112D759AE826493CBA7174580AC222CF</vt:lpwstr>
  </property>
</Properties>
</file>